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888A0" w14:textId="240241CA" w:rsidR="003F5038" w:rsidRDefault="00220ED0" w:rsidP="00220ED0">
      <w:pPr>
        <w:jc w:val="center"/>
        <w:rPr>
          <w:color w:val="70AD47" w:themeColor="accent6"/>
        </w:rPr>
      </w:pPr>
      <w:r w:rsidRPr="00220ED0">
        <w:rPr>
          <w:noProof/>
          <w:color w:val="70AD47" w:themeColor="accent6"/>
          <w:lang w:eastAsia="en-GB"/>
        </w:rPr>
        <w:drawing>
          <wp:anchor distT="0" distB="0" distL="114300" distR="114300" simplePos="0" relativeHeight="251656192" behindDoc="0" locked="0" layoutInCell="1" allowOverlap="1" wp14:anchorId="23D76BB2" wp14:editId="04446B36">
            <wp:simplePos x="0" y="0"/>
            <wp:positionH relativeFrom="column">
              <wp:posOffset>-45085</wp:posOffset>
            </wp:positionH>
            <wp:positionV relativeFrom="paragraph">
              <wp:posOffset>-19602</wp:posOffset>
            </wp:positionV>
            <wp:extent cx="533400" cy="533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G 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20ED0">
        <w:rPr>
          <w:noProof/>
          <w:color w:val="70AD47" w:themeColor="accent6"/>
          <w:lang w:eastAsia="en-GB"/>
        </w:rPr>
        <w:drawing>
          <wp:anchor distT="0" distB="0" distL="114300" distR="114300" simplePos="0" relativeHeight="251655168" behindDoc="0" locked="0" layoutInCell="1" allowOverlap="1" wp14:anchorId="563A7D4C" wp14:editId="4FD1BAA7">
            <wp:simplePos x="0" y="0"/>
            <wp:positionH relativeFrom="margin">
              <wp:posOffset>9287593</wp:posOffset>
            </wp:positionH>
            <wp:positionV relativeFrom="paragraph">
              <wp:posOffset>-19050</wp:posOffset>
            </wp:positionV>
            <wp:extent cx="495300" cy="5810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mary Shield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7074">
        <w:rPr>
          <w:noProof/>
          <w:color w:val="70AD47" w:themeColor="accent6"/>
          <w:lang w:eastAsia="en-GB"/>
        </w:rPr>
        <w:t>Butterflies</w:t>
      </w:r>
      <w:r w:rsidR="003319DA">
        <w:rPr>
          <w:noProof/>
          <w:color w:val="70AD47" w:themeColor="accent6"/>
          <w:lang w:eastAsia="en-GB"/>
        </w:rPr>
        <w:t xml:space="preserve"> </w:t>
      </w:r>
      <w:r w:rsidR="00FE5AD3">
        <w:rPr>
          <w:noProof/>
          <w:color w:val="70AD47" w:themeColor="accent6"/>
          <w:lang w:eastAsia="en-GB"/>
        </w:rPr>
        <w:t>Summer 1</w:t>
      </w:r>
      <w:r w:rsidR="00CE21F4">
        <w:rPr>
          <w:noProof/>
          <w:color w:val="70AD47" w:themeColor="accent6"/>
          <w:lang w:eastAsia="en-GB"/>
        </w:rPr>
        <w:t xml:space="preserve"> </w:t>
      </w:r>
      <w:r w:rsidR="003319DA">
        <w:rPr>
          <w:noProof/>
          <w:color w:val="70AD47" w:themeColor="accent6"/>
          <w:lang w:eastAsia="en-GB"/>
        </w:rPr>
        <w:t xml:space="preserve"> Knowledge Overview</w:t>
      </w:r>
    </w:p>
    <w:p w14:paraId="518E5BE2" w14:textId="73A4127F" w:rsidR="00232083" w:rsidRPr="00220ED0" w:rsidRDefault="004913F6" w:rsidP="70D1FBA9">
      <w:pPr>
        <w:jc w:val="center"/>
        <w:rPr>
          <w:color w:val="70AD47" w:themeColor="accent6"/>
          <w:sz w:val="32"/>
          <w:szCs w:val="32"/>
        </w:rPr>
      </w:pPr>
      <w:r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C4B262" wp14:editId="318FFE61">
                <wp:simplePos x="0" y="0"/>
                <wp:positionH relativeFrom="margin">
                  <wp:posOffset>6428586</wp:posOffset>
                </wp:positionH>
                <wp:positionV relativeFrom="paragraph">
                  <wp:posOffset>283687</wp:posOffset>
                </wp:positionV>
                <wp:extent cx="3397885" cy="3789591"/>
                <wp:effectExtent l="19050" t="19050" r="12065" b="2095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7885" cy="378959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36BE1" w14:textId="6387623F" w:rsidR="00205EFE" w:rsidRPr="009A107A" w:rsidRDefault="009A107A" w:rsidP="009A107A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32"/>
                                <w:szCs w:val="32"/>
                              </w:rPr>
                            </w:pPr>
                            <w:r w:rsidRPr="009A107A">
                              <w:rPr>
                                <w:b/>
                                <w:bCs/>
                                <w:color w:val="70AD47" w:themeColor="accent6"/>
                                <w:sz w:val="32"/>
                                <w:szCs w:val="32"/>
                              </w:rPr>
                              <w:t xml:space="preserve">Learning opportunities </w:t>
                            </w:r>
                          </w:p>
                          <w:p w14:paraId="112E6F72" w14:textId="7AC68C1C" w:rsidR="00EF40A6" w:rsidRPr="004913F6" w:rsidRDefault="00FF1CB3" w:rsidP="00EF40A6">
                            <w:pPr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</w:pPr>
                            <w:r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During this ha</w:t>
                            </w:r>
                            <w:r w:rsidR="00702C28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lf</w:t>
                            </w:r>
                            <w:r w:rsidR="0033077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term we will be </w:t>
                            </w:r>
                            <w:r w:rsidR="00CB7EF1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learning </w:t>
                            </w:r>
                            <w:r w:rsidR="005C5E8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about our</w:t>
                            </w:r>
                            <w:r w:rsidR="000736A8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environment. We will be </w:t>
                            </w:r>
                            <w:r w:rsidR="005C5E8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thinking</w:t>
                            </w:r>
                            <w:r w:rsidR="000736A8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about the planet we live on, the country</w:t>
                            </w:r>
                            <w:r w:rsidR="00743FD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, </w:t>
                            </w:r>
                            <w:r w:rsidR="00087F3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county,</w:t>
                            </w:r>
                            <w:r w:rsidR="00743FD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and c</w:t>
                            </w:r>
                            <w:r w:rsidR="00087F3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ity </w:t>
                            </w:r>
                            <w:r w:rsidR="000736A8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we live in</w:t>
                            </w:r>
                            <w:r w:rsidR="00087F3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. </w:t>
                            </w:r>
                            <w:r w:rsidR="00C4757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We will look at different types of </w:t>
                            </w:r>
                            <w:r w:rsidR="00BB3D2E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houses and </w:t>
                            </w:r>
                            <w:r w:rsidR="00C4757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homes both within this country and </w:t>
                            </w:r>
                            <w:r w:rsidR="00915A3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other countries</w:t>
                            </w:r>
                            <w:r w:rsidR="00BB3D2E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, how they are </w:t>
                            </w:r>
                            <w:r w:rsidR="00E770F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c</w:t>
                            </w:r>
                            <w:r w:rsidR="00BB3D2E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onstructed </w:t>
                            </w:r>
                            <w:r w:rsidR="00E770F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and the materials that are used. </w:t>
                            </w:r>
                            <w:r w:rsidR="0097036D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We will investigate the use of maps and</w:t>
                            </w:r>
                            <w:r w:rsidR="0059258E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create some maps to </w:t>
                            </w:r>
                            <w:r w:rsidR="0029123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help us find</w:t>
                            </w:r>
                            <w:r w:rsidR="00C7185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our way around our </w:t>
                            </w:r>
                            <w:r w:rsidR="00C3119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environment</w:t>
                            </w:r>
                            <w:r w:rsidR="00B2681A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19B49C5" w14:textId="20621A77" w:rsidR="0046427D" w:rsidRPr="004913F6" w:rsidRDefault="0046427D" w:rsidP="00EF40A6">
                            <w:pPr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</w:pPr>
                            <w:r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We will also think about </w:t>
                            </w:r>
                            <w:r w:rsidR="00C3119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the type of homes animal</w:t>
                            </w:r>
                            <w:r w:rsidR="00A91154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s</w:t>
                            </w:r>
                            <w:r w:rsidR="00C31195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have.</w:t>
                            </w:r>
                            <w:r w:rsidR="00A91154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FF4D1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We will watch the growth of a caterpillar and </w:t>
                            </w:r>
                            <w:r w:rsidR="00607DE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its</w:t>
                            </w:r>
                            <w:r w:rsidR="003B4BF3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metamorphosis into a Butterfly. We will continue to care for our beanstalk</w:t>
                            </w:r>
                            <w:r w:rsidR="003B51A0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s</w:t>
                            </w:r>
                            <w:r w:rsidR="003B4BF3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and watch th</w:t>
                            </w:r>
                            <w:r w:rsidR="00607DE2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eir growth.</w:t>
                            </w:r>
                          </w:p>
                          <w:p w14:paraId="5EC3BBDE" w14:textId="66B28D86" w:rsidR="004B48C4" w:rsidRPr="004913F6" w:rsidRDefault="004B48C4" w:rsidP="00EF40A6">
                            <w:pPr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</w:pPr>
                            <w:r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We will </w:t>
                            </w:r>
                            <w:r w:rsidR="00A15118" w:rsidRPr="004913F6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also </w:t>
                            </w:r>
                            <w:r w:rsidR="00EB66D9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>be learning about the number 5, counting to 5 and beyond</w:t>
                            </w:r>
                            <w:r w:rsidR="005F7B12">
                              <w:rPr>
                                <w:color w:val="70AD47" w:themeColor="accent6"/>
                                <w:sz w:val="23"/>
                                <w:szCs w:val="23"/>
                              </w:rPr>
                              <w:t xml:space="preserve"> and using our mathematical knowledge to problem sol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C4B262" id="Rectangle 15" o:spid="_x0000_s1026" style="position:absolute;left:0;text-align:left;margin-left:506.2pt;margin-top:22.35pt;width:267.55pt;height:298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" filled="f" strokecolor="#70ad47 [3209]" strokeweight="2.25pt">
                <v:textbox>
                  <w:txbxContent>
                    <w:p w14:paraId="56D36BE1" w14:textId="6387623F" w:rsidR="00205EFE" w:rsidRPr="009A107A" w:rsidRDefault="009A107A" w:rsidP="009A107A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32"/>
                          <w:szCs w:val="32"/>
                        </w:rPr>
                      </w:pPr>
                      <w:r w:rsidRPr="009A107A">
                        <w:rPr>
                          <w:b/>
                          <w:bCs/>
                          <w:color w:val="70AD47" w:themeColor="accent6"/>
                          <w:sz w:val="32"/>
                          <w:szCs w:val="32"/>
                        </w:rPr>
                        <w:t xml:space="preserve">Learning opportunities </w:t>
                      </w:r>
                    </w:p>
                    <w:p w14:paraId="112E6F72" w14:textId="7AC68C1C" w:rsidR="00EF40A6" w:rsidRPr="004913F6" w:rsidRDefault="00FF1CB3" w:rsidP="00EF40A6">
                      <w:pPr>
                        <w:rPr>
                          <w:color w:val="70AD47" w:themeColor="accent6"/>
                          <w:sz w:val="23"/>
                          <w:szCs w:val="23"/>
                        </w:rPr>
                      </w:pPr>
                      <w:r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During this ha</w:t>
                      </w:r>
                      <w:r w:rsidR="00702C28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lf</w:t>
                      </w:r>
                      <w:r w:rsidR="0033077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term we will be </w:t>
                      </w:r>
                      <w:r w:rsidR="00CB7EF1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learning </w:t>
                      </w:r>
                      <w:r w:rsidR="005C5E8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about our</w:t>
                      </w:r>
                      <w:r w:rsidR="000736A8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environment. We will be </w:t>
                      </w:r>
                      <w:r w:rsidR="005C5E8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thinking</w:t>
                      </w:r>
                      <w:r w:rsidR="000736A8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about the planet we live on, the country</w:t>
                      </w:r>
                      <w:r w:rsidR="00743FD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, </w:t>
                      </w:r>
                      <w:r w:rsidR="00087F3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county,</w:t>
                      </w:r>
                      <w:r w:rsidR="00743FD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and c</w:t>
                      </w:r>
                      <w:r w:rsidR="00087F3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ity </w:t>
                      </w:r>
                      <w:r w:rsidR="000736A8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we live in</w:t>
                      </w:r>
                      <w:r w:rsidR="00087F3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. </w:t>
                      </w:r>
                      <w:r w:rsidR="00C4757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We will look at different types of </w:t>
                      </w:r>
                      <w:r w:rsidR="00BB3D2E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houses and </w:t>
                      </w:r>
                      <w:r w:rsidR="00C4757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homes both within this country and </w:t>
                      </w:r>
                      <w:r w:rsidR="00915A3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other countries</w:t>
                      </w:r>
                      <w:r w:rsidR="00BB3D2E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, how they are </w:t>
                      </w:r>
                      <w:r w:rsidR="00E770F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c</w:t>
                      </w:r>
                      <w:r w:rsidR="00BB3D2E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onstructed </w:t>
                      </w:r>
                      <w:r w:rsidR="00E770F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and the materials that are used. </w:t>
                      </w:r>
                      <w:r w:rsidR="0097036D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We will investigate the use of maps and</w:t>
                      </w:r>
                      <w:r w:rsidR="0059258E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create some maps to </w:t>
                      </w:r>
                      <w:r w:rsidR="0029123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help us find</w:t>
                      </w:r>
                      <w:r w:rsidR="00C7185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our way around our </w:t>
                      </w:r>
                      <w:r w:rsidR="00C3119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environment</w:t>
                      </w:r>
                      <w:r w:rsidR="00B2681A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.</w:t>
                      </w:r>
                    </w:p>
                    <w:p w14:paraId="719B49C5" w14:textId="20621A77" w:rsidR="0046427D" w:rsidRPr="004913F6" w:rsidRDefault="0046427D" w:rsidP="00EF40A6">
                      <w:pPr>
                        <w:rPr>
                          <w:color w:val="70AD47" w:themeColor="accent6"/>
                          <w:sz w:val="23"/>
                          <w:szCs w:val="23"/>
                        </w:rPr>
                      </w:pPr>
                      <w:r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We will also think about </w:t>
                      </w:r>
                      <w:r w:rsidR="00C3119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the type of homes animal</w:t>
                      </w:r>
                      <w:r w:rsidR="00A91154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s</w:t>
                      </w:r>
                      <w:r w:rsidR="00C31195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have.</w:t>
                      </w:r>
                      <w:r w:rsidR="00A91154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</w:t>
                      </w:r>
                      <w:r w:rsidR="00FF4D1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We will watch the growth of a caterpillar and </w:t>
                      </w:r>
                      <w:r w:rsidR="00607DE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its</w:t>
                      </w:r>
                      <w:r w:rsidR="003B4BF3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metamorphosis into a Butterfly. We will continue to care for our beanstalk</w:t>
                      </w:r>
                      <w:r w:rsidR="003B51A0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s</w:t>
                      </w:r>
                      <w:r w:rsidR="003B4BF3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and watch th</w:t>
                      </w:r>
                      <w:r w:rsidR="00607DE2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>eir growth.</w:t>
                      </w:r>
                    </w:p>
                    <w:p w14:paraId="5EC3BBDE" w14:textId="66B28D86" w:rsidR="004B48C4" w:rsidRPr="004913F6" w:rsidRDefault="004B48C4" w:rsidP="00EF40A6">
                      <w:pPr>
                        <w:rPr>
                          <w:color w:val="70AD47" w:themeColor="accent6"/>
                          <w:sz w:val="23"/>
                          <w:szCs w:val="23"/>
                        </w:rPr>
                      </w:pPr>
                      <w:r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We will </w:t>
                      </w:r>
                      <w:r w:rsidR="00A15118" w:rsidRPr="004913F6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also </w:t>
                      </w:r>
                      <w:r w:rsidR="00EB66D9">
                        <w:rPr>
                          <w:color w:val="70AD47" w:themeColor="accent6"/>
                          <w:sz w:val="23"/>
                          <w:szCs w:val="23"/>
                        </w:rPr>
                        <w:t>be learning about the number 5, counting to 5 and beyond</w:t>
                      </w:r>
                      <w:r w:rsidR="005F7B12">
                        <w:rPr>
                          <w:color w:val="70AD47" w:themeColor="accent6"/>
                          <w:sz w:val="23"/>
                          <w:szCs w:val="23"/>
                        </w:rPr>
                        <w:t xml:space="preserve"> and using our mathematical knowledge to problem solve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DE3FB39" wp14:editId="663288A0">
                <wp:simplePos x="0" y="0"/>
                <wp:positionH relativeFrom="margin">
                  <wp:posOffset>-48260</wp:posOffset>
                </wp:positionH>
                <wp:positionV relativeFrom="paragraph">
                  <wp:posOffset>281940</wp:posOffset>
                </wp:positionV>
                <wp:extent cx="3308985" cy="4161155"/>
                <wp:effectExtent l="19050" t="19050" r="24765" b="10795"/>
                <wp:wrapTopAndBottom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985" cy="416115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6A286" w14:textId="12E3AEC6" w:rsidR="002C7CD9" w:rsidRDefault="003319D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Words of Wisdom</w:t>
                            </w:r>
                            <w:r w:rsidR="002C7CD9">
                              <w:rPr>
                                <w:color w:val="70AD47" w:themeColor="accent6"/>
                                <w:sz w:val="28"/>
                              </w:rPr>
                              <w:t>:</w:t>
                            </w:r>
                            <w:r w:rsidR="00180F6D" w:rsidRPr="00180F6D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713"/>
                              <w:gridCol w:w="2171"/>
                            </w:tblGrid>
                            <w:tr w:rsidR="00A53E1D" w14:paraId="73B1C428" w14:textId="77777777" w:rsidTr="00F2307A">
                              <w:trPr>
                                <w:trHeight w:val="731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699AD84C" w14:textId="43771223" w:rsidR="004D5A6A" w:rsidRDefault="00272B9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Earth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7468CDF2" w14:textId="0B2AEE6D" w:rsidR="004D5A6A" w:rsidRDefault="00B03B0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09099050" wp14:editId="00B55814">
                                        <wp:extent cx="471170" cy="430991"/>
                                        <wp:effectExtent l="0" t="0" r="5080" b="7620"/>
                                        <wp:docPr id="20" name="Picture 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472519" cy="432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606E1A01" w14:textId="77777777" w:rsidTr="00F2307A">
                              <w:trPr>
                                <w:trHeight w:val="714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39DD3037" w14:textId="1DE6DD0F" w:rsidR="006C0741" w:rsidRPr="006C0741" w:rsidRDefault="00BE4606" w:rsidP="006C0741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Map</w:t>
                                  </w:r>
                                </w:p>
                                <w:p w14:paraId="05BF2D7E" w14:textId="247B72ED" w:rsidR="004D5A6A" w:rsidRDefault="004D5A6A" w:rsidP="006C0741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1240F119" w14:textId="715F9E96" w:rsidR="004D5A6A" w:rsidRDefault="00B03B0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7C53DEE5" wp14:editId="6FEA9D93">
                                        <wp:extent cx="631738" cy="428439"/>
                                        <wp:effectExtent l="0" t="0" r="0" b="0"/>
                                        <wp:docPr id="21" name="Picture 2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31738" cy="42843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0B128920" w14:textId="77777777" w:rsidTr="005718D0">
                              <w:trPr>
                                <w:trHeight w:val="695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7AE894F7" w14:textId="749F66A8" w:rsidR="004D5A6A" w:rsidRDefault="005C7DD0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ity</w:t>
                                  </w:r>
                                  <w:r w:rsidR="00A2629E">
                                    <w:rPr>
                                      <w:color w:val="70AD47" w:themeColor="accent6"/>
                                      <w:sz w:val="28"/>
                                    </w:rPr>
                                    <w:t>/Leicester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47A7CA8E" w14:textId="08E34BEB" w:rsidR="004D5A6A" w:rsidRDefault="00B03B0C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12E4346A" wp14:editId="3C262C33">
                                        <wp:extent cx="711201" cy="396045"/>
                                        <wp:effectExtent l="0" t="0" r="0" b="4445"/>
                                        <wp:docPr id="22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" name="Picture 5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15819" cy="3986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6CF230FE" w14:textId="77777777" w:rsidTr="00381D6E">
                              <w:trPr>
                                <w:trHeight w:val="427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491102A3" w14:textId="6584F248" w:rsidR="00FE68BC" w:rsidRDefault="00880233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</w:t>
                                  </w:r>
                                  <w:r w:rsidR="00A2629E">
                                    <w:rPr>
                                      <w:color w:val="70AD47" w:themeColor="accent6"/>
                                      <w:sz w:val="28"/>
                                    </w:rPr>
                                    <w:t>ounty/Leicestershire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2C9F0E3E" w14:textId="779A17A3" w:rsidR="00FE68BC" w:rsidRDefault="00B03B0C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6D89C6B1" wp14:editId="36A64959">
                                        <wp:extent cx="473037" cy="372517"/>
                                        <wp:effectExtent l="0" t="0" r="3810" b="8890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473037" cy="3725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66A4B4C1" w14:textId="77777777" w:rsidTr="00880233">
                              <w:trPr>
                                <w:trHeight w:val="558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4038A18F" w14:textId="039E0C08" w:rsidR="00FE68BC" w:rsidRDefault="00A2629E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ountry</w:t>
                                  </w:r>
                                  <w:r w:rsidR="0037458E">
                                    <w:rPr>
                                      <w:color w:val="70AD47" w:themeColor="accent6"/>
                                      <w:sz w:val="28"/>
                                    </w:rPr>
                                    <w:t>/England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579ABF2B" w14:textId="6405BFC1" w:rsidR="00FE68BC" w:rsidRDefault="00C35672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4B9A401B" wp14:editId="2E907475">
                                        <wp:extent cx="380365" cy="430991"/>
                                        <wp:effectExtent l="0" t="0" r="635" b="7620"/>
                                        <wp:docPr id="24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2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83582" cy="4346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4AAFA2EF" w14:textId="77777777" w:rsidTr="00381D6E">
                              <w:trPr>
                                <w:trHeight w:val="427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74DB9F29" w14:textId="71C6E2A7" w:rsidR="008E6B4A" w:rsidRDefault="00231DF4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House</w:t>
                                  </w:r>
                                  <w:r w:rsidR="00C15A8C">
                                    <w:rPr>
                                      <w:color w:val="70AD47" w:themeColor="accent6"/>
                                      <w:sz w:val="28"/>
                                    </w:rPr>
                                    <w:t>/Home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2875CFBF" w14:textId="30A2307D" w:rsidR="008E6B4A" w:rsidRDefault="00C35672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592B088B" wp14:editId="6154DF18">
                                        <wp:extent cx="631190" cy="395605"/>
                                        <wp:effectExtent l="0" t="0" r="0" b="4445"/>
                                        <wp:docPr id="25" name="Picture 2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Picture 9"/>
                                                <pic:cNvPicPr/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33444" cy="3970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5478579B" w14:textId="77777777" w:rsidTr="005718D0">
                              <w:trPr>
                                <w:trHeight w:val="523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62F6FCF1" w14:textId="353F74AF" w:rsidR="00F2307A" w:rsidRDefault="00F2307A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Environment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38529DB1" w14:textId="01ACFEEF" w:rsidR="00F2307A" w:rsidRDefault="005718D0" w:rsidP="004352E6">
                                  <w:pP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64BCBEAF" wp14:editId="632EDB4A">
                                        <wp:extent cx="663959" cy="320040"/>
                                        <wp:effectExtent l="0" t="0" r="3175" b="3810"/>
                                        <wp:docPr id="26" name="Picture 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" name="Picture 13"/>
                                                <pic:cNvPicPr/>
                                              </pic:nvPicPr>
                                              <pic:blipFill>
                                                <a:blip r:embed="rId2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 flipH="1">
                                                  <a:off x="0" y="0"/>
                                                  <a:ext cx="685239" cy="3302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53E1D" w14:paraId="39DED09E" w14:textId="77777777" w:rsidTr="005718D0">
                              <w:trPr>
                                <w:trHeight w:val="523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6E28B62E" w14:textId="26CC11FE" w:rsidR="005718D0" w:rsidRDefault="005C7DD0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Bungalow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2AE1F773" w14:textId="1252EFB6" w:rsidR="005718D0" w:rsidRDefault="00A53E1D" w:rsidP="004352E6">
                                  <w:pP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12C2DC1B" wp14:editId="24D97B74">
                                        <wp:extent cx="663575" cy="354965"/>
                                        <wp:effectExtent l="0" t="0" r="3175" b="6985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Picture 16"/>
                                                <pic:cNvPicPr/>
                                              </pic:nvPicPr>
                                              <pic:blipFill>
                                                <a:blip r:embed="rId2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77429" cy="36237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5C7DD0" w14:paraId="04DBF184" w14:textId="77777777" w:rsidTr="005718D0">
                              <w:trPr>
                                <w:trHeight w:val="523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1335A2E5" w14:textId="6DED3A00" w:rsidR="005C7DD0" w:rsidRDefault="00A53E1D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ottage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0BB6F4D9" w14:textId="33A34653" w:rsidR="005C7DD0" w:rsidRDefault="00A53E1D" w:rsidP="004352E6">
                                  <w:pP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19CDB11A" wp14:editId="3184AEE4">
                                        <wp:extent cx="687070" cy="337804"/>
                                        <wp:effectExtent l="0" t="0" r="0" b="5715"/>
                                        <wp:docPr id="28" name="Picture 2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Picture 17"/>
                                                <pic:cNvPicPr/>
                                              </pic:nvPicPr>
                                              <pic:blipFill>
                                                <a:blip r:embed="rId2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7583" cy="34788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0DE5A725" w14:textId="77777777" w:rsidR="004F7580" w:rsidRPr="00220ED0" w:rsidRDefault="004F7580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3FB39" id="Rectangle 14" o:spid="_x0000_s1027" style="position:absolute;left:0;text-align:left;margin-left:-3.8pt;margin-top:22.2pt;width:260.55pt;height:327.65pt;z-index:-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" filled="f" strokecolor="#70ad47 [3209]" strokeweight="2.25pt">
                <v:textbox>
                  <w:txbxContent>
                    <w:p w14:paraId="1116A286" w14:textId="12E3AEC6" w:rsidR="002C7CD9" w:rsidRDefault="003319DA" w:rsidP="002C7CD9">
                      <w:pPr>
                        <w:rPr>
                          <w:color w:val="70AD47" w:themeColor="accent6"/>
                          <w:sz w:val="28"/>
                        </w:rPr>
                      </w:pPr>
                      <w:r>
                        <w:rPr>
                          <w:color w:val="70AD47" w:themeColor="accent6"/>
                          <w:sz w:val="28"/>
                        </w:rPr>
                        <w:t>Words of Wisdom</w:t>
                      </w:r>
                      <w:r w:rsidR="002C7CD9">
                        <w:rPr>
                          <w:color w:val="70AD47" w:themeColor="accent6"/>
                          <w:sz w:val="28"/>
                        </w:rPr>
                        <w:t>:</w:t>
                      </w:r>
                      <w:r w:rsidR="00180F6D" w:rsidRPr="00180F6D">
                        <w:rPr>
                          <w:noProof/>
                        </w:rPr>
                        <w:t xml:space="preserve">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713"/>
                        <w:gridCol w:w="2171"/>
                      </w:tblGrid>
                      <w:tr w:rsidR="00A53E1D" w14:paraId="73B1C428" w14:textId="77777777" w:rsidTr="00F2307A">
                        <w:trPr>
                          <w:trHeight w:val="731"/>
                        </w:trPr>
                        <w:tc>
                          <w:tcPr>
                            <w:tcW w:w="1124" w:type="dxa"/>
                          </w:tcPr>
                          <w:p w14:paraId="699AD84C" w14:textId="43771223" w:rsidR="004D5A6A" w:rsidRDefault="00272B9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Earth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7468CDF2" w14:textId="0B2AEE6D" w:rsidR="004D5A6A" w:rsidRDefault="00B03B0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09099050" wp14:editId="00B55814">
                                  <wp:extent cx="471170" cy="430991"/>
                                  <wp:effectExtent l="0" t="0" r="5080" b="762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2519" cy="432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606E1A01" w14:textId="77777777" w:rsidTr="00F2307A">
                        <w:trPr>
                          <w:trHeight w:val="714"/>
                        </w:trPr>
                        <w:tc>
                          <w:tcPr>
                            <w:tcW w:w="1124" w:type="dxa"/>
                          </w:tcPr>
                          <w:p w14:paraId="39DD3037" w14:textId="1DE6DD0F" w:rsidR="006C0741" w:rsidRPr="006C0741" w:rsidRDefault="00BE4606" w:rsidP="006C0741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Map</w:t>
                            </w:r>
                          </w:p>
                          <w:p w14:paraId="05BF2D7E" w14:textId="247B72ED" w:rsidR="004D5A6A" w:rsidRDefault="004D5A6A" w:rsidP="006C0741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726" w:type="dxa"/>
                          </w:tcPr>
                          <w:p w14:paraId="1240F119" w14:textId="715F9E96" w:rsidR="004D5A6A" w:rsidRDefault="00B03B0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7C53DEE5" wp14:editId="6FEA9D93">
                                  <wp:extent cx="631738" cy="428439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1738" cy="4284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0B128920" w14:textId="77777777" w:rsidTr="005718D0">
                        <w:trPr>
                          <w:trHeight w:val="695"/>
                        </w:trPr>
                        <w:tc>
                          <w:tcPr>
                            <w:tcW w:w="1124" w:type="dxa"/>
                          </w:tcPr>
                          <w:p w14:paraId="7AE894F7" w14:textId="749F66A8" w:rsidR="004D5A6A" w:rsidRDefault="005C7DD0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ity</w:t>
                            </w:r>
                            <w:r w:rsidR="00A2629E">
                              <w:rPr>
                                <w:color w:val="70AD47" w:themeColor="accent6"/>
                                <w:sz w:val="28"/>
                              </w:rPr>
                              <w:t>/Leicester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47A7CA8E" w14:textId="08E34BEB" w:rsidR="004D5A6A" w:rsidRDefault="00B03B0C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12E4346A" wp14:editId="3C262C33">
                                  <wp:extent cx="711201" cy="396045"/>
                                  <wp:effectExtent l="0" t="0" r="0" b="444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5819" cy="3986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6CF230FE" w14:textId="77777777" w:rsidTr="00381D6E">
                        <w:trPr>
                          <w:trHeight w:val="427"/>
                        </w:trPr>
                        <w:tc>
                          <w:tcPr>
                            <w:tcW w:w="1124" w:type="dxa"/>
                          </w:tcPr>
                          <w:p w14:paraId="491102A3" w14:textId="6584F248" w:rsidR="00FE68BC" w:rsidRDefault="00880233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</w:t>
                            </w:r>
                            <w:r w:rsidR="00A2629E">
                              <w:rPr>
                                <w:color w:val="70AD47" w:themeColor="accent6"/>
                                <w:sz w:val="28"/>
                              </w:rPr>
                              <w:t>ounty/Leicestershire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2C9F0E3E" w14:textId="779A17A3" w:rsidR="00FE68BC" w:rsidRDefault="00B03B0C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6D89C6B1" wp14:editId="36A64959">
                                  <wp:extent cx="473037" cy="372517"/>
                                  <wp:effectExtent l="0" t="0" r="3810" b="889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3037" cy="3725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66A4B4C1" w14:textId="77777777" w:rsidTr="00880233">
                        <w:trPr>
                          <w:trHeight w:val="558"/>
                        </w:trPr>
                        <w:tc>
                          <w:tcPr>
                            <w:tcW w:w="1124" w:type="dxa"/>
                          </w:tcPr>
                          <w:p w14:paraId="4038A18F" w14:textId="039E0C08" w:rsidR="00FE68BC" w:rsidRDefault="00A2629E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ountry</w:t>
                            </w:r>
                            <w:r w:rsidR="0037458E">
                              <w:rPr>
                                <w:color w:val="70AD47" w:themeColor="accent6"/>
                                <w:sz w:val="28"/>
                              </w:rPr>
                              <w:t>/England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579ABF2B" w14:textId="6405BFC1" w:rsidR="00FE68BC" w:rsidRDefault="00C35672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4B9A401B" wp14:editId="2E907475">
                                  <wp:extent cx="380365" cy="430991"/>
                                  <wp:effectExtent l="0" t="0" r="635" b="762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582" cy="4346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4AAFA2EF" w14:textId="77777777" w:rsidTr="00381D6E">
                        <w:trPr>
                          <w:trHeight w:val="427"/>
                        </w:trPr>
                        <w:tc>
                          <w:tcPr>
                            <w:tcW w:w="1124" w:type="dxa"/>
                          </w:tcPr>
                          <w:p w14:paraId="74DB9F29" w14:textId="71C6E2A7" w:rsidR="008E6B4A" w:rsidRDefault="00231DF4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House</w:t>
                            </w:r>
                            <w:r w:rsidR="00C15A8C">
                              <w:rPr>
                                <w:color w:val="70AD47" w:themeColor="accent6"/>
                                <w:sz w:val="28"/>
                              </w:rPr>
                              <w:t>/Home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2875CFBF" w14:textId="30A2307D" w:rsidR="008E6B4A" w:rsidRDefault="00C35672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592B088B" wp14:editId="6154DF18">
                                  <wp:extent cx="631190" cy="395605"/>
                                  <wp:effectExtent l="0" t="0" r="0" b="4445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3444" cy="3970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5478579B" w14:textId="77777777" w:rsidTr="005718D0">
                        <w:trPr>
                          <w:trHeight w:val="523"/>
                        </w:trPr>
                        <w:tc>
                          <w:tcPr>
                            <w:tcW w:w="1124" w:type="dxa"/>
                          </w:tcPr>
                          <w:p w14:paraId="62F6FCF1" w14:textId="353F74AF" w:rsidR="00F2307A" w:rsidRDefault="00F2307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Environment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38529DB1" w14:textId="01ACFEEF" w:rsidR="00F2307A" w:rsidRDefault="005718D0" w:rsidP="004352E6">
                            <w:pP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64BCBEAF" wp14:editId="632EDB4A">
                                  <wp:extent cx="663959" cy="320040"/>
                                  <wp:effectExtent l="0" t="0" r="3175" b="381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/>
                                          <pic:cNvPicPr/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H="1">
                                            <a:off x="0" y="0"/>
                                            <a:ext cx="685239" cy="33029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53E1D" w14:paraId="39DED09E" w14:textId="77777777" w:rsidTr="005718D0">
                        <w:trPr>
                          <w:trHeight w:val="523"/>
                        </w:trPr>
                        <w:tc>
                          <w:tcPr>
                            <w:tcW w:w="1124" w:type="dxa"/>
                          </w:tcPr>
                          <w:p w14:paraId="6E28B62E" w14:textId="26CC11FE" w:rsidR="005718D0" w:rsidRDefault="005C7DD0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Bungalow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2AE1F773" w14:textId="1252EFB6" w:rsidR="005718D0" w:rsidRDefault="00A53E1D" w:rsidP="004352E6">
                            <w:pP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12C2DC1B" wp14:editId="24D97B74">
                                  <wp:extent cx="663575" cy="354965"/>
                                  <wp:effectExtent l="0" t="0" r="3175" b="698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ture 16"/>
                                          <pic:cNvPicPr/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7429" cy="36237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5C7DD0" w14:paraId="04DBF184" w14:textId="77777777" w:rsidTr="005718D0">
                        <w:trPr>
                          <w:trHeight w:val="523"/>
                        </w:trPr>
                        <w:tc>
                          <w:tcPr>
                            <w:tcW w:w="1124" w:type="dxa"/>
                          </w:tcPr>
                          <w:p w14:paraId="1335A2E5" w14:textId="6DED3A00" w:rsidR="005C7DD0" w:rsidRDefault="00A53E1D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ottage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0BB6F4D9" w14:textId="33A34653" w:rsidR="005C7DD0" w:rsidRDefault="00A53E1D" w:rsidP="004352E6">
                            <w:pP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19CDB11A" wp14:editId="3184AEE4">
                                  <wp:extent cx="687070" cy="337804"/>
                                  <wp:effectExtent l="0" t="0" r="0" b="571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/>
                                          <pic:cNvPicPr/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7583" cy="3478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0DE5A725" w14:textId="77777777" w:rsidR="004F7580" w:rsidRPr="00220ED0" w:rsidRDefault="004F7580" w:rsidP="004352E6">
                      <w:pPr>
                        <w:rPr>
                          <w:color w:val="70AD47" w:themeColor="accent6"/>
                          <w:sz w:val="28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4F2ACC">
        <w:rPr>
          <w:noProof/>
          <w:color w:val="70AD47" w:themeColor="accent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29D83FB" wp14:editId="2FCB67A5">
                <wp:simplePos x="0" y="0"/>
                <wp:positionH relativeFrom="column">
                  <wp:posOffset>4015789</wp:posOffset>
                </wp:positionH>
                <wp:positionV relativeFrom="paragraph">
                  <wp:posOffset>2873881</wp:posOffset>
                </wp:positionV>
                <wp:extent cx="1718140" cy="1269676"/>
                <wp:effectExtent l="0" t="0" r="15875" b="2603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8140" cy="12696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52A3DE" w14:textId="35FF5D6B" w:rsidR="004F2ACC" w:rsidRDefault="001160F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AFAEA2" wp14:editId="61A149DF">
                                  <wp:extent cx="1473523" cy="1171553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Picture 32"/>
                                          <pic:cNvPicPr/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3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85127" cy="11807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9D83FB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8" type="#_x0000_t202" style="position:absolute;left:0;text-align:left;margin-left:316.2pt;margin-top:226.3pt;width:135.3pt;height:99.9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" fillcolor="white [3201]" strokeweight=".5pt">
                <v:textbox>
                  <w:txbxContent>
                    <w:p w14:paraId="6252A3DE" w14:textId="35FF5D6B" w:rsidR="004F2ACC" w:rsidRDefault="001160FC">
                      <w:r>
                        <w:rPr>
                          <w:noProof/>
                        </w:rPr>
                        <w:drawing>
                          <wp:inline distT="0" distB="0" distL="0" distR="0" wp14:anchorId="20AFAEA2" wp14:editId="61A149DF">
                            <wp:extent cx="1473523" cy="1171553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Picture 32"/>
                                    <pic:cNvPicPr/>
                                  </pic:nvPicPr>
                                  <pic:blipFill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3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85127" cy="11807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F2D51" w:rsidRPr="00DF2D51">
        <w:rPr>
          <w:noProof/>
          <w:color w:val="70AD47" w:themeColor="accent6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6696D81" wp14:editId="73D06179">
                <wp:simplePos x="0" y="0"/>
                <wp:positionH relativeFrom="column">
                  <wp:posOffset>3712845</wp:posOffset>
                </wp:positionH>
                <wp:positionV relativeFrom="paragraph">
                  <wp:posOffset>526415</wp:posOffset>
                </wp:positionV>
                <wp:extent cx="2550795" cy="2108200"/>
                <wp:effectExtent l="0" t="0" r="20955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0795" cy="210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3F09C" w14:textId="3E13CB55" w:rsidR="00DF2D51" w:rsidRDefault="00DF2D5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6C3E1E" wp14:editId="68CF07BA">
                                  <wp:extent cx="2359025" cy="1962757"/>
                                  <wp:effectExtent l="0" t="0" r="3175" b="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Picture 29"/>
                                          <pic:cNvPicPr/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3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3952" cy="196685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96D81" id="Text Box 2" o:spid="_x0000_s1029" type="#_x0000_t202" style="position:absolute;left:0;text-align:left;margin-left:292.35pt;margin-top:41.45pt;width:200.85pt;height:16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">
                <v:textbox>
                  <w:txbxContent>
                    <w:p w14:paraId="6613F09C" w14:textId="3E13CB55" w:rsidR="00DF2D51" w:rsidRDefault="00DF2D51">
                      <w:r>
                        <w:rPr>
                          <w:noProof/>
                        </w:rPr>
                        <w:drawing>
                          <wp:inline distT="0" distB="0" distL="0" distR="0" wp14:anchorId="186C3E1E" wp14:editId="68CF07BA">
                            <wp:extent cx="2359025" cy="1962757"/>
                            <wp:effectExtent l="0" t="0" r="3175" b="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Picture 29"/>
                                    <pic:cNvPicPr/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3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3952" cy="196685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7643"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B3A2397" wp14:editId="5E795F8A">
                <wp:simplePos x="0" y="0"/>
                <wp:positionH relativeFrom="margin">
                  <wp:posOffset>6446059</wp:posOffset>
                </wp:positionH>
                <wp:positionV relativeFrom="paragraph">
                  <wp:posOffset>4161030</wp:posOffset>
                </wp:positionV>
                <wp:extent cx="3308985" cy="2177783"/>
                <wp:effectExtent l="19050" t="19050" r="24765" b="1333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985" cy="217778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0F15E2" w14:textId="77777777" w:rsidR="005B5221" w:rsidRDefault="003319DA" w:rsidP="005B5221">
                            <w:pPr>
                              <w:pStyle w:val="ListParagraph"/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</w:pPr>
                            <w:r w:rsidRPr="007D02E7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>We will be reading:</w:t>
                            </w:r>
                          </w:p>
                          <w:p w14:paraId="56E5435A" w14:textId="5A5A9069" w:rsidR="00976A57" w:rsidRDefault="00E238D2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Me on a Map</w:t>
                            </w:r>
                            <w:r w:rsidR="00E8125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– Joan Sw</w:t>
                            </w:r>
                            <w:r w:rsidR="001C3A61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eeny</w:t>
                            </w:r>
                            <w:r w:rsidR="00976A57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9F0AEE2" w14:textId="3A34AD2F" w:rsidR="00976A57" w:rsidRDefault="001C3A61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Window</w:t>
                            </w:r>
                            <w:r w:rsidR="00404E2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547A5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–</w:t>
                            </w:r>
                            <w:r w:rsidR="009057AE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61F7E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Jeann</w:t>
                            </w:r>
                            <w:r w:rsidR="003B6F2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i</w:t>
                            </w:r>
                            <w:r w:rsidR="00861F7E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3B6F2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Baker</w:t>
                            </w:r>
                          </w:p>
                          <w:p w14:paraId="5D88354A" w14:textId="3D60ED15" w:rsidR="002547A5" w:rsidRDefault="0069199B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Hairy Mc Clary from Donal</w:t>
                            </w:r>
                            <w:r w:rsidR="00232FDC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dson Dairy</w:t>
                            </w:r>
                            <w:r w:rsidR="00C0429D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7FD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–</w:t>
                            </w:r>
                            <w:r w:rsidR="00C0429D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63D19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Lynl</w:t>
                            </w:r>
                            <w:r w:rsidR="00B37FD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ey Dodd</w:t>
                            </w:r>
                          </w:p>
                          <w:p w14:paraId="2A06B0AD" w14:textId="77777777" w:rsidR="00ED1A4A" w:rsidRDefault="00B24037" w:rsidP="0039015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ED1A4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Home – Patricia Hegarty</w:t>
                            </w:r>
                          </w:p>
                          <w:p w14:paraId="39E5CB0D" w14:textId="3D242608" w:rsidR="008D6EA7" w:rsidRDefault="00ED1A4A" w:rsidP="0039015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The Very Hungry </w:t>
                            </w:r>
                            <w:r w:rsidR="004F2F70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Caterpillar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F2F70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F2F70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Eric Carl</w:t>
                            </w:r>
                          </w:p>
                          <w:p w14:paraId="0E621B3F" w14:textId="199623E2" w:rsidR="004F2F70" w:rsidRPr="00ED1A4A" w:rsidRDefault="004F2F70" w:rsidP="0039015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The three little Pigs</w:t>
                            </w:r>
                            <w:r w:rsidR="008B764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– (Traditional Tale)</w:t>
                            </w:r>
                          </w:p>
                          <w:p w14:paraId="46ADF200" w14:textId="02A88C1A" w:rsidR="00C62B16" w:rsidRPr="00FE4467" w:rsidRDefault="00C62B16" w:rsidP="00262DB9">
                            <w:pPr>
                              <w:pStyle w:val="ListParagraph"/>
                              <w:ind w:left="1440"/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3A2397" id="Rectangle 18" o:spid="_x0000_s1030" style="position:absolute;left:0;text-align:left;margin-left:507.55pt;margin-top:327.65pt;width:260.55pt;height:171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" filled="f" strokecolor="#70ad47 [3209]" strokeweight="2.25pt">
                <v:textbox>
                  <w:txbxContent>
                    <w:p w14:paraId="680F15E2" w14:textId="77777777" w:rsidR="005B5221" w:rsidRDefault="003319DA" w:rsidP="005B5221">
                      <w:pPr>
                        <w:pStyle w:val="ListParagraph"/>
                        <w:rPr>
                          <w:b/>
                          <w:bCs/>
                          <w:color w:val="70AD47" w:themeColor="accent6"/>
                          <w:sz w:val="28"/>
                        </w:rPr>
                      </w:pPr>
                      <w:r w:rsidRPr="007D02E7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>We will be reading:</w:t>
                      </w:r>
                    </w:p>
                    <w:p w14:paraId="56E5435A" w14:textId="5A5A9069" w:rsidR="00976A57" w:rsidRDefault="00E238D2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Me on a Map</w:t>
                      </w:r>
                      <w:r w:rsidR="00E81253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– Joan Sw</w:t>
                      </w:r>
                      <w:r w:rsidR="001C3A61">
                        <w:rPr>
                          <w:color w:val="70AD47" w:themeColor="accent6"/>
                          <w:sz w:val="24"/>
                          <w:szCs w:val="24"/>
                        </w:rPr>
                        <w:t>eeny</w:t>
                      </w:r>
                      <w:r w:rsidR="00976A57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9F0AEE2" w14:textId="3A34AD2F" w:rsidR="00976A57" w:rsidRDefault="001C3A61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Window</w:t>
                      </w:r>
                      <w:r w:rsidR="00404E2A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2547A5">
                        <w:rPr>
                          <w:color w:val="70AD47" w:themeColor="accent6"/>
                          <w:sz w:val="24"/>
                          <w:szCs w:val="24"/>
                        </w:rPr>
                        <w:t>–</w:t>
                      </w:r>
                      <w:r w:rsidR="009057AE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861F7E">
                        <w:rPr>
                          <w:color w:val="70AD47" w:themeColor="accent6"/>
                          <w:sz w:val="24"/>
                          <w:szCs w:val="24"/>
                        </w:rPr>
                        <w:t>Jeann</w:t>
                      </w:r>
                      <w:r w:rsidR="003B6F2A">
                        <w:rPr>
                          <w:color w:val="70AD47" w:themeColor="accent6"/>
                          <w:sz w:val="24"/>
                          <w:szCs w:val="24"/>
                        </w:rPr>
                        <w:t>i</w:t>
                      </w:r>
                      <w:r w:rsidR="00861F7E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e </w:t>
                      </w:r>
                      <w:r w:rsidR="003B6F2A">
                        <w:rPr>
                          <w:color w:val="70AD47" w:themeColor="accent6"/>
                          <w:sz w:val="24"/>
                          <w:szCs w:val="24"/>
                        </w:rPr>
                        <w:t>Baker</w:t>
                      </w:r>
                    </w:p>
                    <w:p w14:paraId="5D88354A" w14:textId="3D60ED15" w:rsidR="002547A5" w:rsidRDefault="0069199B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Hairy Mc Clary from Donal</w:t>
                      </w:r>
                      <w:r w:rsidR="00232FDC">
                        <w:rPr>
                          <w:color w:val="70AD47" w:themeColor="accent6"/>
                          <w:sz w:val="24"/>
                          <w:szCs w:val="24"/>
                        </w:rPr>
                        <w:t>dson Dairy</w:t>
                      </w:r>
                      <w:r w:rsidR="00C0429D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B37FD3">
                        <w:rPr>
                          <w:color w:val="70AD47" w:themeColor="accent6"/>
                          <w:sz w:val="24"/>
                          <w:szCs w:val="24"/>
                        </w:rPr>
                        <w:t>–</w:t>
                      </w:r>
                      <w:r w:rsidR="00C0429D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C63D19">
                        <w:rPr>
                          <w:color w:val="70AD47" w:themeColor="accent6"/>
                          <w:sz w:val="24"/>
                          <w:szCs w:val="24"/>
                        </w:rPr>
                        <w:t>Lynl</w:t>
                      </w:r>
                      <w:r w:rsidR="00B37FD3">
                        <w:rPr>
                          <w:color w:val="70AD47" w:themeColor="accent6"/>
                          <w:sz w:val="24"/>
                          <w:szCs w:val="24"/>
                        </w:rPr>
                        <w:t>ey Dodd</w:t>
                      </w:r>
                    </w:p>
                    <w:p w14:paraId="2A06B0AD" w14:textId="77777777" w:rsidR="00ED1A4A" w:rsidRDefault="00B24037" w:rsidP="0039015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 w:rsidRPr="00ED1A4A">
                        <w:rPr>
                          <w:color w:val="70AD47" w:themeColor="accent6"/>
                          <w:sz w:val="24"/>
                          <w:szCs w:val="24"/>
                        </w:rPr>
                        <w:t>Home – Patricia Hegarty</w:t>
                      </w:r>
                    </w:p>
                    <w:p w14:paraId="39E5CB0D" w14:textId="3D242608" w:rsidR="008D6EA7" w:rsidRDefault="00ED1A4A" w:rsidP="0039015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The Very Hungry </w:t>
                      </w:r>
                      <w:r w:rsidR="004F2F70">
                        <w:rPr>
                          <w:color w:val="70AD47" w:themeColor="accent6"/>
                          <w:sz w:val="24"/>
                          <w:szCs w:val="24"/>
                        </w:rPr>
                        <w:t>Caterpillar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4F2F70">
                        <w:rPr>
                          <w:color w:val="70AD47" w:themeColor="accent6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4F2F70">
                        <w:rPr>
                          <w:color w:val="70AD47" w:themeColor="accent6"/>
                          <w:sz w:val="24"/>
                          <w:szCs w:val="24"/>
                        </w:rPr>
                        <w:t>Eric Carl</w:t>
                      </w:r>
                    </w:p>
                    <w:p w14:paraId="0E621B3F" w14:textId="199623E2" w:rsidR="004F2F70" w:rsidRPr="00ED1A4A" w:rsidRDefault="004F2F70" w:rsidP="0039015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The three little Pigs</w:t>
                      </w:r>
                      <w:r w:rsidR="008B7643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– (Traditional Tale)</w:t>
                      </w:r>
                    </w:p>
                    <w:p w14:paraId="46ADF200" w14:textId="02A88C1A" w:rsidR="00C62B16" w:rsidRPr="00FE4467" w:rsidRDefault="00C62B16" w:rsidP="00262DB9">
                      <w:pPr>
                        <w:pStyle w:val="ListParagraph"/>
                        <w:ind w:left="1440"/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3319DA" w:rsidRPr="5D8C2439">
        <w:rPr>
          <w:color w:val="70AD47" w:themeColor="accent6"/>
          <w:sz w:val="32"/>
          <w:szCs w:val="32"/>
        </w:rPr>
        <w:t>Phase</w:t>
      </w:r>
      <w:r w:rsidR="003319DA" w:rsidRPr="70D1FBA9">
        <w:rPr>
          <w:color w:val="70AD47" w:themeColor="accent6"/>
          <w:sz w:val="32"/>
          <w:szCs w:val="32"/>
        </w:rPr>
        <w:t xml:space="preserve"> </w:t>
      </w:r>
      <w:r w:rsidR="00396071">
        <w:rPr>
          <w:color w:val="70AD47" w:themeColor="accent6"/>
          <w:sz w:val="32"/>
          <w:szCs w:val="32"/>
        </w:rPr>
        <w:t>1</w:t>
      </w:r>
      <w:r w:rsidR="003319DA" w:rsidRPr="70D1FBA9">
        <w:rPr>
          <w:color w:val="70AD47" w:themeColor="accent6"/>
          <w:sz w:val="32"/>
          <w:szCs w:val="32"/>
        </w:rPr>
        <w:t xml:space="preserve"> </w:t>
      </w:r>
      <w:r w:rsidR="00CA0D90">
        <w:rPr>
          <w:color w:val="70AD47" w:themeColor="accent6"/>
          <w:sz w:val="32"/>
          <w:szCs w:val="32"/>
        </w:rPr>
        <w:t>–</w:t>
      </w:r>
      <w:r w:rsidR="003319DA" w:rsidRPr="70D1FBA9">
        <w:rPr>
          <w:color w:val="70AD47" w:themeColor="accent6"/>
          <w:sz w:val="32"/>
          <w:szCs w:val="32"/>
        </w:rPr>
        <w:t xml:space="preserve"> </w:t>
      </w:r>
      <w:r w:rsidR="00FE5AD3">
        <w:rPr>
          <w:color w:val="70AD47" w:themeColor="accent6"/>
          <w:sz w:val="32"/>
          <w:szCs w:val="32"/>
        </w:rPr>
        <w:t>Houses and Home</w:t>
      </w:r>
      <w:r w:rsidR="000736A8">
        <w:rPr>
          <w:color w:val="70AD47" w:themeColor="accent6"/>
          <w:sz w:val="32"/>
          <w:szCs w:val="32"/>
        </w:rPr>
        <w:t>s</w:t>
      </w:r>
    </w:p>
    <w:p w14:paraId="669EEFB6" w14:textId="3B7283F8" w:rsidR="00220ED0" w:rsidRDefault="00381D6E" w:rsidP="00220ED0">
      <w:pPr>
        <w:jc w:val="center"/>
        <w:rPr>
          <w:sz w:val="32"/>
        </w:rPr>
      </w:pPr>
      <w:r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DB5482F" wp14:editId="41B73AE9">
                <wp:simplePos x="0" y="0"/>
                <wp:positionH relativeFrom="margin">
                  <wp:posOffset>-36280</wp:posOffset>
                </wp:positionH>
                <wp:positionV relativeFrom="paragraph">
                  <wp:posOffset>4154773</wp:posOffset>
                </wp:positionV>
                <wp:extent cx="5473174" cy="1898015"/>
                <wp:effectExtent l="19050" t="19050" r="13335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3174" cy="189801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91B3651" w14:textId="77777777" w:rsidR="001821F0" w:rsidRDefault="003319DA" w:rsidP="001821F0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</w:pPr>
                            <w:r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 xml:space="preserve">How </w:t>
                            </w:r>
                            <w:r w:rsidR="00511B55"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>can you</w:t>
                            </w:r>
                            <w:r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 xml:space="preserve"> support this topic at home?</w:t>
                            </w:r>
                          </w:p>
                          <w:p w14:paraId="377E8692" w14:textId="5F12A39A" w:rsidR="00161224" w:rsidRPr="00161224" w:rsidRDefault="00992E39" w:rsidP="001821F0">
                            <w:pPr>
                              <w:jc w:val="center"/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Talk to your child about where they live, what type of house do you live in</w:t>
                            </w:r>
                            <w:r w:rsidR="0020360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, does it have stairs, how many bedrooms doe</w:t>
                            </w:r>
                            <w:r w:rsidR="009D06AB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s</w:t>
                            </w:r>
                            <w:r w:rsidR="0020360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it have</w:t>
                            </w:r>
                            <w:r w:rsidR="009D06AB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, do you have a garden?</w:t>
                            </w:r>
                          </w:p>
                          <w:p w14:paraId="01CD9559" w14:textId="4C1A41BE" w:rsidR="005237E1" w:rsidRPr="005237E1" w:rsidRDefault="009D06AB" w:rsidP="00EF40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Draw a simple map of your house</w:t>
                            </w:r>
                            <w:r w:rsidR="00CA7A4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, can your child follow the map to</w:t>
                            </w:r>
                            <w:r w:rsidR="008F538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A7A4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find some treasure</w:t>
                            </w:r>
                            <w:r w:rsidR="008F538E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9913FA4" w14:textId="2DC0709E" w:rsidR="002719E0" w:rsidRPr="002719E0" w:rsidRDefault="008F538E" w:rsidP="002719E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Talk to your child about their route to school</w:t>
                            </w:r>
                            <w:r w:rsidR="00726FF7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, using some positional language such as - first we turn right</w:t>
                            </w:r>
                            <w:r w:rsidR="00DC2662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out of the house, then we walk down, then we turn left.</w:t>
                            </w:r>
                            <w:r w:rsidR="001821F0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E36B40B" w14:textId="6E0B4AAF" w:rsidR="003319DA" w:rsidRPr="002719E0" w:rsidRDefault="0015189F" w:rsidP="002719E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Share some of </w:t>
                            </w:r>
                            <w:r w:rsidR="00B06345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the books we will be reading with your child. </w:t>
                            </w:r>
                            <w:r w:rsidR="00DF155F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(Your</w:t>
                            </w:r>
                            <w:r w:rsidR="00B06345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local library will have copies of </w:t>
                            </w:r>
                            <w:r w:rsidR="00DF155F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them,</w:t>
                            </w:r>
                            <w:r w:rsidR="00B06345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or the stories are available on you tube</w:t>
                            </w:r>
                            <w:r w:rsidR="00767BFB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)</w:t>
                            </w:r>
                            <w:r w:rsidR="005237E1" w:rsidRPr="002719E0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br/>
                            </w:r>
                            <w:r w:rsidR="00EF40A6" w:rsidRPr="002719E0">
                              <w:rPr>
                                <w:color w:val="70AD47" w:themeColor="accent6"/>
                              </w:rPr>
                              <w:br/>
                            </w:r>
                          </w:p>
                          <w:p w14:paraId="37908235" w14:textId="5A01F868" w:rsidR="009E3B1F" w:rsidRPr="00150A1A" w:rsidRDefault="009E3B1F" w:rsidP="00B21CC0">
                            <w:pPr>
                              <w:pStyle w:val="ListParagraph"/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  <w:p w14:paraId="73A5FEF5" w14:textId="77777777" w:rsidR="003319DA" w:rsidRPr="00220ED0" w:rsidRDefault="003319DA" w:rsidP="003319DA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5482F" id="Rectangle 7" o:spid="_x0000_s1031" style="position:absolute;left:0;text-align:left;margin-left:-2.85pt;margin-top:327.15pt;width:430.95pt;height:149.4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" filled="f" strokecolor="#70ad47" strokeweight="2.25pt">
                <v:textbox>
                  <w:txbxContent>
                    <w:p w14:paraId="691B3651" w14:textId="77777777" w:rsidR="001821F0" w:rsidRDefault="003319DA" w:rsidP="001821F0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8"/>
                        </w:rPr>
                      </w:pPr>
                      <w:r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 xml:space="preserve">How </w:t>
                      </w:r>
                      <w:r w:rsidR="00511B55"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>can you</w:t>
                      </w:r>
                      <w:r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 xml:space="preserve"> support this topic at home?</w:t>
                      </w:r>
                    </w:p>
                    <w:p w14:paraId="377E8692" w14:textId="5F12A39A" w:rsidR="00161224" w:rsidRPr="00161224" w:rsidRDefault="00992E39" w:rsidP="001821F0">
                      <w:pPr>
                        <w:jc w:val="center"/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>Talk to your child about where they live, what type of house do you live in</w:t>
                      </w:r>
                      <w:r w:rsidR="0020360E">
                        <w:rPr>
                          <w:color w:val="70AD47" w:themeColor="accent6"/>
                          <w:sz w:val="20"/>
                          <w:szCs w:val="20"/>
                        </w:rPr>
                        <w:t>, does it have stairs, how many bedrooms doe</w:t>
                      </w:r>
                      <w:r w:rsidR="009D06AB">
                        <w:rPr>
                          <w:color w:val="70AD47" w:themeColor="accent6"/>
                          <w:sz w:val="20"/>
                          <w:szCs w:val="20"/>
                        </w:rPr>
                        <w:t>s</w:t>
                      </w:r>
                      <w:r w:rsidR="0020360E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it have</w:t>
                      </w:r>
                      <w:r w:rsidR="009D06AB">
                        <w:rPr>
                          <w:color w:val="70AD47" w:themeColor="accent6"/>
                          <w:sz w:val="20"/>
                          <w:szCs w:val="20"/>
                        </w:rPr>
                        <w:t>, do you have a garden?</w:t>
                      </w:r>
                    </w:p>
                    <w:p w14:paraId="01CD9559" w14:textId="4C1A41BE" w:rsidR="005237E1" w:rsidRPr="005237E1" w:rsidRDefault="009D06AB" w:rsidP="00EF40A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>Draw a simple map of your house</w:t>
                      </w:r>
                      <w:r w:rsidR="00CA7A4E">
                        <w:rPr>
                          <w:color w:val="70AD47" w:themeColor="accent6"/>
                          <w:sz w:val="20"/>
                          <w:szCs w:val="20"/>
                        </w:rPr>
                        <w:t>, can your child follow the map to</w:t>
                      </w:r>
                      <w:r w:rsidR="008F538E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</w:t>
                      </w:r>
                      <w:r w:rsidR="00CA7A4E">
                        <w:rPr>
                          <w:color w:val="70AD47" w:themeColor="accent6"/>
                          <w:sz w:val="20"/>
                          <w:szCs w:val="20"/>
                        </w:rPr>
                        <w:t>find some treasure</w:t>
                      </w:r>
                      <w:r w:rsidR="008F538E">
                        <w:rPr>
                          <w:color w:val="70AD47" w:themeColor="accent6"/>
                          <w:sz w:val="20"/>
                          <w:szCs w:val="20"/>
                        </w:rPr>
                        <w:t>.</w:t>
                      </w:r>
                    </w:p>
                    <w:p w14:paraId="29913FA4" w14:textId="2DC0709E" w:rsidR="002719E0" w:rsidRPr="002719E0" w:rsidRDefault="008F538E" w:rsidP="002719E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>Talk to your child about their route to school</w:t>
                      </w:r>
                      <w:r w:rsidR="00726FF7">
                        <w:rPr>
                          <w:color w:val="70AD47" w:themeColor="accent6"/>
                          <w:sz w:val="20"/>
                          <w:szCs w:val="20"/>
                        </w:rPr>
                        <w:t>, using some positional language such as - first we turn right</w:t>
                      </w:r>
                      <w:r w:rsidR="00DC2662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out of the house, then we walk down, then we turn left.</w:t>
                      </w:r>
                      <w:r w:rsidR="001821F0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E36B40B" w14:textId="6E0B4AAF" w:rsidR="003319DA" w:rsidRPr="002719E0" w:rsidRDefault="0015189F" w:rsidP="002719E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Share some of </w:t>
                      </w:r>
                      <w:r w:rsidR="00B06345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the books we will be reading with your child. </w:t>
                      </w:r>
                      <w:r w:rsidR="00DF155F">
                        <w:rPr>
                          <w:color w:val="70AD47" w:themeColor="accent6"/>
                          <w:sz w:val="20"/>
                          <w:szCs w:val="20"/>
                        </w:rPr>
                        <w:t>(Your</w:t>
                      </w:r>
                      <w:r w:rsidR="00B06345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local library will have copies of </w:t>
                      </w:r>
                      <w:r w:rsidR="00DF155F">
                        <w:rPr>
                          <w:color w:val="70AD47" w:themeColor="accent6"/>
                          <w:sz w:val="20"/>
                          <w:szCs w:val="20"/>
                        </w:rPr>
                        <w:t>them,</w:t>
                      </w:r>
                      <w:r w:rsidR="00B06345"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or the stories are available on you tube</w:t>
                      </w:r>
                      <w:r w:rsidR="00767BFB">
                        <w:rPr>
                          <w:color w:val="70AD47" w:themeColor="accent6"/>
                          <w:sz w:val="20"/>
                          <w:szCs w:val="20"/>
                        </w:rPr>
                        <w:t>)</w:t>
                      </w:r>
                      <w:r w:rsidR="005237E1" w:rsidRPr="002719E0">
                        <w:rPr>
                          <w:color w:val="70AD47" w:themeColor="accent6"/>
                          <w:sz w:val="20"/>
                          <w:szCs w:val="20"/>
                        </w:rPr>
                        <w:br/>
                      </w:r>
                      <w:r w:rsidR="00EF40A6" w:rsidRPr="002719E0">
                        <w:rPr>
                          <w:color w:val="70AD47" w:themeColor="accent6"/>
                        </w:rPr>
                        <w:br/>
                      </w:r>
                    </w:p>
                    <w:p w14:paraId="37908235" w14:textId="5A01F868" w:rsidR="009E3B1F" w:rsidRPr="00150A1A" w:rsidRDefault="009E3B1F" w:rsidP="00B21CC0">
                      <w:pPr>
                        <w:pStyle w:val="ListParagraph"/>
                        <w:rPr>
                          <w:color w:val="70AD47" w:themeColor="accent6"/>
                          <w:sz w:val="28"/>
                        </w:rPr>
                      </w:pPr>
                    </w:p>
                    <w:p w14:paraId="73A5FEF5" w14:textId="77777777" w:rsidR="003319DA" w:rsidRPr="00220ED0" w:rsidRDefault="003319DA" w:rsidP="003319DA">
                      <w:pPr>
                        <w:rPr>
                          <w:color w:val="70AD47" w:themeColor="accent6"/>
                          <w:sz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5EFD85" w14:textId="49F9B1F9" w:rsidR="00232083" w:rsidRPr="00220ED0" w:rsidRDefault="00232083" w:rsidP="00A81F56">
      <w:pPr>
        <w:rPr>
          <w:sz w:val="32"/>
        </w:rPr>
      </w:pPr>
    </w:p>
    <w:sectPr w:rsidR="00232083" w:rsidRPr="00220ED0" w:rsidSect="00220ED0">
      <w:pgSz w:w="16838" w:h="11906" w:orient="landscape"/>
      <w:pgMar w:top="720" w:right="720" w:bottom="720" w:left="720" w:header="708" w:footer="708" w:gutter="0"/>
      <w:pgBorders w:offsetFrom="page">
        <w:top w:val="single" w:sz="48" w:space="24" w:color="70AD47" w:themeColor="accent6"/>
        <w:left w:val="single" w:sz="48" w:space="24" w:color="70AD47" w:themeColor="accent6"/>
        <w:bottom w:val="single" w:sz="48" w:space="24" w:color="70AD47" w:themeColor="accent6"/>
        <w:right w:val="single" w:sz="48" w:space="24" w:color="70AD47" w:themeColor="accent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7B14B" w14:textId="77777777" w:rsidR="009F780E" w:rsidRDefault="009F780E" w:rsidP="00086921">
      <w:pPr>
        <w:spacing w:after="0" w:line="240" w:lineRule="auto"/>
      </w:pPr>
      <w:r>
        <w:separator/>
      </w:r>
    </w:p>
  </w:endnote>
  <w:endnote w:type="continuationSeparator" w:id="0">
    <w:p w14:paraId="0C2674B7" w14:textId="77777777" w:rsidR="009F780E" w:rsidRDefault="009F780E" w:rsidP="00086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A7785" w14:textId="77777777" w:rsidR="009F780E" w:rsidRDefault="009F780E" w:rsidP="00086921">
      <w:pPr>
        <w:spacing w:after="0" w:line="240" w:lineRule="auto"/>
      </w:pPr>
      <w:r>
        <w:separator/>
      </w:r>
    </w:p>
  </w:footnote>
  <w:footnote w:type="continuationSeparator" w:id="0">
    <w:p w14:paraId="1CC0C100" w14:textId="77777777" w:rsidR="009F780E" w:rsidRDefault="009F780E" w:rsidP="000869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B34F8"/>
    <w:multiLevelType w:val="hybridMultilevel"/>
    <w:tmpl w:val="77DA4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82DCA"/>
    <w:multiLevelType w:val="hybridMultilevel"/>
    <w:tmpl w:val="1E785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84567"/>
    <w:multiLevelType w:val="hybridMultilevel"/>
    <w:tmpl w:val="7AFEE1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92443E"/>
    <w:multiLevelType w:val="hybridMultilevel"/>
    <w:tmpl w:val="9EACA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D4B11"/>
    <w:multiLevelType w:val="hybridMultilevel"/>
    <w:tmpl w:val="0F0ED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212E8"/>
    <w:multiLevelType w:val="hybridMultilevel"/>
    <w:tmpl w:val="E7346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650748">
    <w:abstractNumId w:val="1"/>
  </w:num>
  <w:num w:numId="2" w16cid:durableId="1416247595">
    <w:abstractNumId w:val="5"/>
  </w:num>
  <w:num w:numId="3" w16cid:durableId="96483172">
    <w:abstractNumId w:val="3"/>
  </w:num>
  <w:num w:numId="4" w16cid:durableId="1662124090">
    <w:abstractNumId w:val="4"/>
  </w:num>
  <w:num w:numId="5" w16cid:durableId="979654247">
    <w:abstractNumId w:val="0"/>
  </w:num>
  <w:num w:numId="6" w16cid:durableId="297613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MztzSzsDS1tDBT0lEKTi0uzszPAykwrAUAilcdWCwAAAA="/>
  </w:docVars>
  <w:rsids>
    <w:rsidRoot w:val="00220ED0"/>
    <w:rsid w:val="00004972"/>
    <w:rsid w:val="00010E5F"/>
    <w:rsid w:val="00033F75"/>
    <w:rsid w:val="00046CAA"/>
    <w:rsid w:val="00055AA3"/>
    <w:rsid w:val="000676B5"/>
    <w:rsid w:val="000736A8"/>
    <w:rsid w:val="00086921"/>
    <w:rsid w:val="00087F35"/>
    <w:rsid w:val="000934B4"/>
    <w:rsid w:val="000A77FB"/>
    <w:rsid w:val="000D3694"/>
    <w:rsid w:val="000E2A24"/>
    <w:rsid w:val="000F338D"/>
    <w:rsid w:val="000F5745"/>
    <w:rsid w:val="00101823"/>
    <w:rsid w:val="001113A1"/>
    <w:rsid w:val="001160FC"/>
    <w:rsid w:val="00122973"/>
    <w:rsid w:val="001314A0"/>
    <w:rsid w:val="0014093F"/>
    <w:rsid w:val="00150A1A"/>
    <w:rsid w:val="0015189F"/>
    <w:rsid w:val="00160F26"/>
    <w:rsid w:val="00161224"/>
    <w:rsid w:val="00170AF9"/>
    <w:rsid w:val="00180605"/>
    <w:rsid w:val="00180F6D"/>
    <w:rsid w:val="001821F0"/>
    <w:rsid w:val="001825F9"/>
    <w:rsid w:val="001B570B"/>
    <w:rsid w:val="001C3A61"/>
    <w:rsid w:val="001E1D58"/>
    <w:rsid w:val="001F1341"/>
    <w:rsid w:val="001F1476"/>
    <w:rsid w:val="0020360E"/>
    <w:rsid w:val="00205CFA"/>
    <w:rsid w:val="00205EFE"/>
    <w:rsid w:val="00207D34"/>
    <w:rsid w:val="0021049E"/>
    <w:rsid w:val="002108AE"/>
    <w:rsid w:val="00210B06"/>
    <w:rsid w:val="00211F77"/>
    <w:rsid w:val="00216D50"/>
    <w:rsid w:val="00220ED0"/>
    <w:rsid w:val="00222E80"/>
    <w:rsid w:val="00223A65"/>
    <w:rsid w:val="00231DF4"/>
    <w:rsid w:val="00232083"/>
    <w:rsid w:val="00232FDC"/>
    <w:rsid w:val="00232FE6"/>
    <w:rsid w:val="002547A5"/>
    <w:rsid w:val="0025599C"/>
    <w:rsid w:val="00260426"/>
    <w:rsid w:val="00262DB9"/>
    <w:rsid w:val="002719E0"/>
    <w:rsid w:val="00272B9C"/>
    <w:rsid w:val="00274345"/>
    <w:rsid w:val="0028258A"/>
    <w:rsid w:val="00290B2C"/>
    <w:rsid w:val="00291235"/>
    <w:rsid w:val="00293CB1"/>
    <w:rsid w:val="00297BFC"/>
    <w:rsid w:val="002A5C40"/>
    <w:rsid w:val="002B3C8B"/>
    <w:rsid w:val="002C7CD9"/>
    <w:rsid w:val="002E095A"/>
    <w:rsid w:val="002F1623"/>
    <w:rsid w:val="002F38EA"/>
    <w:rsid w:val="002F723C"/>
    <w:rsid w:val="002F7AB9"/>
    <w:rsid w:val="00301125"/>
    <w:rsid w:val="0031006E"/>
    <w:rsid w:val="003137A7"/>
    <w:rsid w:val="003143E3"/>
    <w:rsid w:val="0033060D"/>
    <w:rsid w:val="00330775"/>
    <w:rsid w:val="003319DA"/>
    <w:rsid w:val="00341423"/>
    <w:rsid w:val="00341646"/>
    <w:rsid w:val="00342D0B"/>
    <w:rsid w:val="00342E8C"/>
    <w:rsid w:val="0034798D"/>
    <w:rsid w:val="003536C0"/>
    <w:rsid w:val="00365BDC"/>
    <w:rsid w:val="0037458E"/>
    <w:rsid w:val="00376E04"/>
    <w:rsid w:val="00381D6E"/>
    <w:rsid w:val="00385B10"/>
    <w:rsid w:val="00385B51"/>
    <w:rsid w:val="003948CE"/>
    <w:rsid w:val="00396071"/>
    <w:rsid w:val="00397132"/>
    <w:rsid w:val="003A7470"/>
    <w:rsid w:val="003B00E2"/>
    <w:rsid w:val="003B41F4"/>
    <w:rsid w:val="003B4BF3"/>
    <w:rsid w:val="003B51A0"/>
    <w:rsid w:val="003B5A59"/>
    <w:rsid w:val="003B5FD6"/>
    <w:rsid w:val="003B6F2A"/>
    <w:rsid w:val="003C2577"/>
    <w:rsid w:val="003D17DD"/>
    <w:rsid w:val="003D1E81"/>
    <w:rsid w:val="003D69C6"/>
    <w:rsid w:val="003E2DAE"/>
    <w:rsid w:val="003F441F"/>
    <w:rsid w:val="003F5038"/>
    <w:rsid w:val="003F7F60"/>
    <w:rsid w:val="004005B8"/>
    <w:rsid w:val="00404E2A"/>
    <w:rsid w:val="004124DC"/>
    <w:rsid w:val="00414D48"/>
    <w:rsid w:val="00420A4F"/>
    <w:rsid w:val="00424C2A"/>
    <w:rsid w:val="00430CBB"/>
    <w:rsid w:val="00432B2E"/>
    <w:rsid w:val="004352E6"/>
    <w:rsid w:val="004404D2"/>
    <w:rsid w:val="00454341"/>
    <w:rsid w:val="00456EF4"/>
    <w:rsid w:val="00461A76"/>
    <w:rsid w:val="0046427D"/>
    <w:rsid w:val="0048239E"/>
    <w:rsid w:val="00490099"/>
    <w:rsid w:val="004913F6"/>
    <w:rsid w:val="0049460D"/>
    <w:rsid w:val="004A057A"/>
    <w:rsid w:val="004A22C5"/>
    <w:rsid w:val="004A5026"/>
    <w:rsid w:val="004A5E6E"/>
    <w:rsid w:val="004B3E1F"/>
    <w:rsid w:val="004B48C4"/>
    <w:rsid w:val="004B4D76"/>
    <w:rsid w:val="004C27C6"/>
    <w:rsid w:val="004D16B5"/>
    <w:rsid w:val="004D3D4F"/>
    <w:rsid w:val="004D5A6A"/>
    <w:rsid w:val="004E1433"/>
    <w:rsid w:val="004E789B"/>
    <w:rsid w:val="004F2ACC"/>
    <w:rsid w:val="004F2F70"/>
    <w:rsid w:val="004F7580"/>
    <w:rsid w:val="00511B55"/>
    <w:rsid w:val="00513034"/>
    <w:rsid w:val="00522E16"/>
    <w:rsid w:val="005237E1"/>
    <w:rsid w:val="00547A93"/>
    <w:rsid w:val="005538FA"/>
    <w:rsid w:val="00554B49"/>
    <w:rsid w:val="00557DC1"/>
    <w:rsid w:val="00560F27"/>
    <w:rsid w:val="005718D0"/>
    <w:rsid w:val="0059258E"/>
    <w:rsid w:val="00593970"/>
    <w:rsid w:val="00596830"/>
    <w:rsid w:val="00597699"/>
    <w:rsid w:val="005B5221"/>
    <w:rsid w:val="005C5E80"/>
    <w:rsid w:val="005C690B"/>
    <w:rsid w:val="005C7DD0"/>
    <w:rsid w:val="005D15E3"/>
    <w:rsid w:val="005D230A"/>
    <w:rsid w:val="005D7463"/>
    <w:rsid w:val="005D7C66"/>
    <w:rsid w:val="005E5D0A"/>
    <w:rsid w:val="005F714F"/>
    <w:rsid w:val="005F7B12"/>
    <w:rsid w:val="00607DE2"/>
    <w:rsid w:val="006223FE"/>
    <w:rsid w:val="00622B3B"/>
    <w:rsid w:val="00623FA8"/>
    <w:rsid w:val="006301EB"/>
    <w:rsid w:val="0064023E"/>
    <w:rsid w:val="00646D72"/>
    <w:rsid w:val="006507DA"/>
    <w:rsid w:val="00665788"/>
    <w:rsid w:val="00680D40"/>
    <w:rsid w:val="0068124C"/>
    <w:rsid w:val="006823C1"/>
    <w:rsid w:val="0069199B"/>
    <w:rsid w:val="00697EDE"/>
    <w:rsid w:val="006B3BDD"/>
    <w:rsid w:val="006B6A62"/>
    <w:rsid w:val="006C0741"/>
    <w:rsid w:val="006C1791"/>
    <w:rsid w:val="006C2E60"/>
    <w:rsid w:val="006C607D"/>
    <w:rsid w:val="006D3F20"/>
    <w:rsid w:val="006D79AB"/>
    <w:rsid w:val="006D7ADE"/>
    <w:rsid w:val="00700E02"/>
    <w:rsid w:val="00701807"/>
    <w:rsid w:val="00702C28"/>
    <w:rsid w:val="00703771"/>
    <w:rsid w:val="007120B1"/>
    <w:rsid w:val="007250F9"/>
    <w:rsid w:val="00726FF7"/>
    <w:rsid w:val="00727074"/>
    <w:rsid w:val="00731FDA"/>
    <w:rsid w:val="007370BE"/>
    <w:rsid w:val="00742488"/>
    <w:rsid w:val="00743FD2"/>
    <w:rsid w:val="00747F74"/>
    <w:rsid w:val="0075206D"/>
    <w:rsid w:val="0075537A"/>
    <w:rsid w:val="0075586A"/>
    <w:rsid w:val="00767BFB"/>
    <w:rsid w:val="00772D7F"/>
    <w:rsid w:val="007A0BAF"/>
    <w:rsid w:val="007B5524"/>
    <w:rsid w:val="007B73C1"/>
    <w:rsid w:val="007C1B70"/>
    <w:rsid w:val="007D02E7"/>
    <w:rsid w:val="007D42CF"/>
    <w:rsid w:val="007D6E07"/>
    <w:rsid w:val="007D75C0"/>
    <w:rsid w:val="007E236A"/>
    <w:rsid w:val="007E53BB"/>
    <w:rsid w:val="007F08E5"/>
    <w:rsid w:val="007F22BE"/>
    <w:rsid w:val="008058E6"/>
    <w:rsid w:val="0082045D"/>
    <w:rsid w:val="00821A22"/>
    <w:rsid w:val="0083158C"/>
    <w:rsid w:val="00861AF7"/>
    <w:rsid w:val="00861F7E"/>
    <w:rsid w:val="00865977"/>
    <w:rsid w:val="00880233"/>
    <w:rsid w:val="008832A9"/>
    <w:rsid w:val="00892ECE"/>
    <w:rsid w:val="00895161"/>
    <w:rsid w:val="00896EBD"/>
    <w:rsid w:val="008B7643"/>
    <w:rsid w:val="008C35B8"/>
    <w:rsid w:val="008C5F85"/>
    <w:rsid w:val="008D2276"/>
    <w:rsid w:val="008D6EA7"/>
    <w:rsid w:val="008D7A44"/>
    <w:rsid w:val="008E34FF"/>
    <w:rsid w:val="008E6B4A"/>
    <w:rsid w:val="008F025D"/>
    <w:rsid w:val="008F4599"/>
    <w:rsid w:val="008F538E"/>
    <w:rsid w:val="009012E8"/>
    <w:rsid w:val="00902C6F"/>
    <w:rsid w:val="009057AE"/>
    <w:rsid w:val="00911985"/>
    <w:rsid w:val="009158F4"/>
    <w:rsid w:val="00915A30"/>
    <w:rsid w:val="00960976"/>
    <w:rsid w:val="0097036D"/>
    <w:rsid w:val="00976A57"/>
    <w:rsid w:val="00992E39"/>
    <w:rsid w:val="009A107A"/>
    <w:rsid w:val="009A12B1"/>
    <w:rsid w:val="009A3036"/>
    <w:rsid w:val="009B5C8C"/>
    <w:rsid w:val="009C727A"/>
    <w:rsid w:val="009D06AB"/>
    <w:rsid w:val="009E3166"/>
    <w:rsid w:val="009E3B1F"/>
    <w:rsid w:val="009F13A9"/>
    <w:rsid w:val="009F2B69"/>
    <w:rsid w:val="009F780E"/>
    <w:rsid w:val="00A06A1D"/>
    <w:rsid w:val="00A15118"/>
    <w:rsid w:val="00A16B5E"/>
    <w:rsid w:val="00A23F48"/>
    <w:rsid w:val="00A2629E"/>
    <w:rsid w:val="00A36114"/>
    <w:rsid w:val="00A4692E"/>
    <w:rsid w:val="00A53E1D"/>
    <w:rsid w:val="00A63F54"/>
    <w:rsid w:val="00A66D95"/>
    <w:rsid w:val="00A67326"/>
    <w:rsid w:val="00A746C2"/>
    <w:rsid w:val="00A81F56"/>
    <w:rsid w:val="00A84726"/>
    <w:rsid w:val="00A84980"/>
    <w:rsid w:val="00A91154"/>
    <w:rsid w:val="00A93183"/>
    <w:rsid w:val="00AB4270"/>
    <w:rsid w:val="00AC1197"/>
    <w:rsid w:val="00AF06BB"/>
    <w:rsid w:val="00AF20B4"/>
    <w:rsid w:val="00AF66EB"/>
    <w:rsid w:val="00B03B0C"/>
    <w:rsid w:val="00B0537F"/>
    <w:rsid w:val="00B06345"/>
    <w:rsid w:val="00B138E6"/>
    <w:rsid w:val="00B1698D"/>
    <w:rsid w:val="00B21CC0"/>
    <w:rsid w:val="00B24037"/>
    <w:rsid w:val="00B2681A"/>
    <w:rsid w:val="00B315BF"/>
    <w:rsid w:val="00B35489"/>
    <w:rsid w:val="00B37FD3"/>
    <w:rsid w:val="00B75412"/>
    <w:rsid w:val="00B906C6"/>
    <w:rsid w:val="00B92A59"/>
    <w:rsid w:val="00BB3460"/>
    <w:rsid w:val="00BB3D2E"/>
    <w:rsid w:val="00BD00DB"/>
    <w:rsid w:val="00BE4606"/>
    <w:rsid w:val="00BF226A"/>
    <w:rsid w:val="00C0429D"/>
    <w:rsid w:val="00C15A8C"/>
    <w:rsid w:val="00C22EAB"/>
    <w:rsid w:val="00C31195"/>
    <w:rsid w:val="00C32040"/>
    <w:rsid w:val="00C34BC5"/>
    <w:rsid w:val="00C35672"/>
    <w:rsid w:val="00C3733F"/>
    <w:rsid w:val="00C418B8"/>
    <w:rsid w:val="00C44F74"/>
    <w:rsid w:val="00C47570"/>
    <w:rsid w:val="00C5102B"/>
    <w:rsid w:val="00C51FB5"/>
    <w:rsid w:val="00C61AC1"/>
    <w:rsid w:val="00C62B16"/>
    <w:rsid w:val="00C63D19"/>
    <w:rsid w:val="00C65732"/>
    <w:rsid w:val="00C71850"/>
    <w:rsid w:val="00C77651"/>
    <w:rsid w:val="00C84415"/>
    <w:rsid w:val="00C84735"/>
    <w:rsid w:val="00C92921"/>
    <w:rsid w:val="00C945FA"/>
    <w:rsid w:val="00C94AF1"/>
    <w:rsid w:val="00CA0D90"/>
    <w:rsid w:val="00CA296C"/>
    <w:rsid w:val="00CA5402"/>
    <w:rsid w:val="00CA7A4E"/>
    <w:rsid w:val="00CB7191"/>
    <w:rsid w:val="00CB7EF1"/>
    <w:rsid w:val="00CC4964"/>
    <w:rsid w:val="00CC6060"/>
    <w:rsid w:val="00CD425D"/>
    <w:rsid w:val="00CE21F4"/>
    <w:rsid w:val="00CE5B48"/>
    <w:rsid w:val="00CF25DD"/>
    <w:rsid w:val="00D108B8"/>
    <w:rsid w:val="00D206A5"/>
    <w:rsid w:val="00D22C7B"/>
    <w:rsid w:val="00D23DBF"/>
    <w:rsid w:val="00D24B3B"/>
    <w:rsid w:val="00D26D55"/>
    <w:rsid w:val="00D2788A"/>
    <w:rsid w:val="00D343BB"/>
    <w:rsid w:val="00D40392"/>
    <w:rsid w:val="00D41F8E"/>
    <w:rsid w:val="00D42F25"/>
    <w:rsid w:val="00D56FBA"/>
    <w:rsid w:val="00D62A95"/>
    <w:rsid w:val="00D84A0D"/>
    <w:rsid w:val="00D96C93"/>
    <w:rsid w:val="00DC2662"/>
    <w:rsid w:val="00DD4756"/>
    <w:rsid w:val="00DD60F5"/>
    <w:rsid w:val="00DE03DF"/>
    <w:rsid w:val="00DE3453"/>
    <w:rsid w:val="00DF155F"/>
    <w:rsid w:val="00DF2D51"/>
    <w:rsid w:val="00E06BC4"/>
    <w:rsid w:val="00E238D2"/>
    <w:rsid w:val="00E25B39"/>
    <w:rsid w:val="00E26F7E"/>
    <w:rsid w:val="00E445C8"/>
    <w:rsid w:val="00E44FA6"/>
    <w:rsid w:val="00E654F5"/>
    <w:rsid w:val="00E72661"/>
    <w:rsid w:val="00E770F2"/>
    <w:rsid w:val="00E81253"/>
    <w:rsid w:val="00E823A7"/>
    <w:rsid w:val="00E849B1"/>
    <w:rsid w:val="00E934CD"/>
    <w:rsid w:val="00EA1341"/>
    <w:rsid w:val="00EA21F3"/>
    <w:rsid w:val="00EB2D57"/>
    <w:rsid w:val="00EB2FCC"/>
    <w:rsid w:val="00EB3553"/>
    <w:rsid w:val="00EB5F85"/>
    <w:rsid w:val="00EB66D9"/>
    <w:rsid w:val="00ED1A4A"/>
    <w:rsid w:val="00ED2C23"/>
    <w:rsid w:val="00ED2C79"/>
    <w:rsid w:val="00ED3CFB"/>
    <w:rsid w:val="00EF00E3"/>
    <w:rsid w:val="00EF1F78"/>
    <w:rsid w:val="00EF40A6"/>
    <w:rsid w:val="00F05A7C"/>
    <w:rsid w:val="00F11E2A"/>
    <w:rsid w:val="00F1240B"/>
    <w:rsid w:val="00F14531"/>
    <w:rsid w:val="00F223ED"/>
    <w:rsid w:val="00F2307A"/>
    <w:rsid w:val="00F24587"/>
    <w:rsid w:val="00F24FA4"/>
    <w:rsid w:val="00F3382A"/>
    <w:rsid w:val="00F37DEB"/>
    <w:rsid w:val="00F45D42"/>
    <w:rsid w:val="00F549C7"/>
    <w:rsid w:val="00F611F0"/>
    <w:rsid w:val="00F7174F"/>
    <w:rsid w:val="00F80239"/>
    <w:rsid w:val="00F802FE"/>
    <w:rsid w:val="00F8244A"/>
    <w:rsid w:val="00F82A92"/>
    <w:rsid w:val="00F83F23"/>
    <w:rsid w:val="00FB0D8A"/>
    <w:rsid w:val="00FB2456"/>
    <w:rsid w:val="00FE0599"/>
    <w:rsid w:val="00FE4467"/>
    <w:rsid w:val="00FE494A"/>
    <w:rsid w:val="00FE5AD3"/>
    <w:rsid w:val="00FE68BC"/>
    <w:rsid w:val="00FF0224"/>
    <w:rsid w:val="00FF1CB3"/>
    <w:rsid w:val="00FF4D12"/>
    <w:rsid w:val="10E9E03E"/>
    <w:rsid w:val="166D4C55"/>
    <w:rsid w:val="21B734EA"/>
    <w:rsid w:val="34EC88B1"/>
    <w:rsid w:val="370F1283"/>
    <w:rsid w:val="4000698C"/>
    <w:rsid w:val="40F36458"/>
    <w:rsid w:val="5D8C2439"/>
    <w:rsid w:val="6F316A32"/>
    <w:rsid w:val="70D1FBA9"/>
    <w:rsid w:val="724C244D"/>
    <w:rsid w:val="7989E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F86F7B"/>
  <w15:chartTrackingRefBased/>
  <w15:docId w15:val="{700B50C2-23C1-4F4E-A946-650A6F3D5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2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2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8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ublicdomainpictures.net/en/view-image.php?image=212927&amp;picture=planet-earth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jpg"/><Relationship Id="rId3" Type="http://schemas.openxmlformats.org/officeDocument/2006/relationships/customXml" Target="../customXml/item3.xml"/><Relationship Id="rId21" Type="http://schemas.openxmlformats.org/officeDocument/2006/relationships/hyperlink" Target="https://www.publicdomainpictures.net/en/view-image.php?image=38906&amp;picture=england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yperlink" Target="https://www.geograph.org.uk/photo/2296574" TargetMode="External"/><Relationship Id="rId25" Type="http://schemas.openxmlformats.org/officeDocument/2006/relationships/hyperlink" Target="https://www.futuroprossimo.it/en/2019/10/luomo-ha-distrutto-meta-della-vita-sulla-terra/" TargetMode="External"/><Relationship Id="rId33" Type="http://schemas.openxmlformats.org/officeDocument/2006/relationships/hyperlink" Target="https://www.flickr.com/photos/thecourtyard/27328804624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20" Type="http://schemas.openxmlformats.org/officeDocument/2006/relationships/image" Target="media/image7.jpg"/><Relationship Id="rId29" Type="http://schemas.openxmlformats.org/officeDocument/2006/relationships/hyperlink" Target="https://www.pikist.com/free-photo-sjgkh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9.jpg"/><Relationship Id="rId32" Type="http://schemas.openxmlformats.org/officeDocument/2006/relationships/image" Target="media/image13.jpg"/><Relationship Id="rId5" Type="http://schemas.openxmlformats.org/officeDocument/2006/relationships/styles" Target="styles.xml"/><Relationship Id="rId15" Type="http://schemas.openxmlformats.org/officeDocument/2006/relationships/hyperlink" Target="https://www.thegeographeronline.net/maps-introduction.html" TargetMode="External"/><Relationship Id="rId23" Type="http://schemas.openxmlformats.org/officeDocument/2006/relationships/hyperlink" Target="https://www.geograph.org.uk/photo/6073502" TargetMode="External"/><Relationship Id="rId28" Type="http://schemas.openxmlformats.org/officeDocument/2006/relationships/image" Target="media/image11.jpg"/><Relationship Id="rId10" Type="http://schemas.openxmlformats.org/officeDocument/2006/relationships/image" Target="media/image1.png"/><Relationship Id="rId19" Type="http://schemas.openxmlformats.org/officeDocument/2006/relationships/hyperlink" Target="https://en.wikipedia.org/wiki/East_Norton" TargetMode="External"/><Relationship Id="rId31" Type="http://schemas.openxmlformats.org/officeDocument/2006/relationships/hyperlink" Target="https://en.wikipedia.org/wiki/Timeline_of_Leiceste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g"/><Relationship Id="rId22" Type="http://schemas.openxmlformats.org/officeDocument/2006/relationships/image" Target="media/image8.jpg"/><Relationship Id="rId27" Type="http://schemas.openxmlformats.org/officeDocument/2006/relationships/hyperlink" Target="https://commons.wikimedia.org/wiki/File:American_craftsman_bungalow_in_San_Jose,_Ca_(1).jpg" TargetMode="External"/><Relationship Id="rId30" Type="http://schemas.openxmlformats.org/officeDocument/2006/relationships/image" Target="media/image12.jpeg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C04FBCD40CF45B829C1EE27172C58" ma:contentTypeVersion="17" ma:contentTypeDescription="Create a new document." ma:contentTypeScope="" ma:versionID="b2cb2ac19eabd4890a453c32cfb3b729">
  <xsd:schema xmlns:xsd="http://www.w3.org/2001/XMLSchema" xmlns:xs="http://www.w3.org/2001/XMLSchema" xmlns:p="http://schemas.microsoft.com/office/2006/metadata/properties" xmlns:ns2="f8b7dacb-8887-4b84-afc1-f7197cc0dce1" xmlns:ns3="dc8ec644-9312-4461-978d-f61852719350" targetNamespace="http://schemas.microsoft.com/office/2006/metadata/properties" ma:root="true" ma:fieldsID="dff16e2689d6c760b73a7741f4d941a9" ns2:_="" ns3:_="">
    <xsd:import namespace="f8b7dacb-8887-4b84-afc1-f7197cc0dce1"/>
    <xsd:import namespace="dc8ec644-9312-4461-978d-f618527193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7dacb-8887-4b84-afc1-f7197cc0dc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55a224-095f-4da9-9687-d73f269d8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ec644-9312-4461-978d-f6185271935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3ef8f3-d88c-470f-8e46-b9cb111dd994}" ma:internalName="TaxCatchAll" ma:showField="CatchAllData" ma:web="dc8ec644-9312-4461-978d-f618527193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8ec644-9312-4461-978d-f61852719350" xsi:nil="true"/>
    <lcf76f155ced4ddcb4097134ff3c332f xmlns="f8b7dacb-8887-4b84-afc1-f7197cc0dce1">
      <Terms xmlns="http://schemas.microsoft.com/office/infopath/2007/PartnerControls"/>
    </lcf76f155ced4ddcb4097134ff3c332f>
    <SharedWithUsers xmlns="dc8ec644-9312-4461-978d-f61852719350">
      <UserInfo>
        <DisplayName>Emma Powers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D8340B-6310-4C5F-BE65-05B745923F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7dacb-8887-4b84-afc1-f7197cc0dce1"/>
    <ds:schemaRef ds:uri="dc8ec644-9312-4461-978d-f618527193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FF712B-D099-4B72-A3AD-A26F4F85FC18}">
  <ds:schemaRefs>
    <ds:schemaRef ds:uri="http://schemas.microsoft.com/office/2006/metadata/properties"/>
    <ds:schemaRef ds:uri="http://schemas.microsoft.com/office/infopath/2007/PartnerControls"/>
    <ds:schemaRef ds:uri="dc8ec644-9312-4461-978d-f61852719350"/>
    <ds:schemaRef ds:uri="f8b7dacb-8887-4b84-afc1-f7197cc0dce1"/>
  </ds:schemaRefs>
</ds:datastoreItem>
</file>

<file path=customXml/itemProps3.xml><?xml version="1.0" encoding="utf-8"?>
<ds:datastoreItem xmlns:ds="http://schemas.openxmlformats.org/officeDocument/2006/customXml" ds:itemID="{6C6A90D6-184B-48B8-A765-712054C3EC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Edwards</dc:creator>
  <cp:keywords/>
  <dc:description/>
  <cp:lastModifiedBy>Wendy Cooper</cp:lastModifiedBy>
  <cp:revision>2</cp:revision>
  <cp:lastPrinted>2024-04-10T10:49:00Z</cp:lastPrinted>
  <dcterms:created xsi:type="dcterms:W3CDTF">2024-04-11T12:47:00Z</dcterms:created>
  <dcterms:modified xsi:type="dcterms:W3CDTF">2024-04-1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3C04FBCD40CF45B829C1EE27172C58</vt:lpwstr>
  </property>
  <property fmtid="{D5CDD505-2E9C-101B-9397-08002B2CF9AE}" pid="3" name="MediaServiceImageTags">
    <vt:lpwstr/>
  </property>
</Properties>
</file>